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E6966" w:rsidRDefault="00C52B56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940425" cy="5867097"/>
            <wp:effectExtent l="19050" t="0" r="3175" b="0"/>
            <wp:docPr id="1" name="Рисунок 1" descr="C:\Users\user\Documents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cument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867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1F1C" w:rsidRPr="009D49A2" w:rsidRDefault="00981F1C" w:rsidP="00981F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81F1C">
        <w:rPr>
          <w:rFonts w:ascii="Times New Roman" w:hAnsi="Times New Roman" w:cs="Times New Roman"/>
          <w:b/>
          <w:sz w:val="28"/>
          <w:szCs w:val="28"/>
          <w:lang w:val="en-US"/>
        </w:rPr>
        <w:t xml:space="preserve">Figure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9D49A2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981F1C">
        <w:rPr>
          <w:rFonts w:ascii="Times New Roman" w:hAnsi="Times New Roman" w:cs="Times New Roman"/>
          <w:sz w:val="28"/>
          <w:szCs w:val="28"/>
          <w:lang w:val="en-US"/>
        </w:rPr>
        <w:t>lgorithm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information retriaval</w:t>
      </w:r>
    </w:p>
    <w:p w:rsidR="00C52B56" w:rsidRDefault="00C52B56" w:rsidP="00C52B56">
      <w:pPr>
        <w:shd w:val="clear" w:color="auto" w:fill="FFFFFF"/>
        <w:spacing w:before="84" w:after="84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</w:p>
    <w:p w:rsidR="00C52B56" w:rsidRDefault="00C52B56" w:rsidP="00C52B56">
      <w:pPr>
        <w:shd w:val="clear" w:color="auto" w:fill="FFFFFF"/>
        <w:spacing w:before="84" w:after="84" w:line="240" w:lineRule="auto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formation retrieval algorithm</w:t>
      </w:r>
    </w:p>
    <w:p w:rsidR="00C52B56" w:rsidRPr="00C52B56" w:rsidRDefault="00C52B56" w:rsidP="00C52B56">
      <w:pPr>
        <w:numPr>
          <w:ilvl w:val="0"/>
          <w:numId w:val="1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nitially set beg = 1 and end = size of the array, then find the middle of an array using mid= (beg+end)/2.</w:t>
      </w:r>
    </w:p>
    <w:p w:rsidR="00C52B56" w:rsidRPr="00C52B56" w:rsidRDefault="00C52B56" w:rsidP="00C52B56">
      <w:pPr>
        <w:numPr>
          <w:ilvl w:val="0"/>
          <w:numId w:val="1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ompare array[mid] with the item to be searched, if they are equal the search is successful and the process is stopped.</w:t>
      </w:r>
    </w:p>
    <w:p w:rsidR="00C52B56" w:rsidRPr="00C52B56" w:rsidRDefault="00C52B56" w:rsidP="00C52B56">
      <w:pPr>
        <w:numPr>
          <w:ilvl w:val="0"/>
          <w:numId w:val="1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When the value of item &gt;  array[mid] then proceed to search in the upper half using beg = mid + 1. Otherwise, when the value of item &lt; array [mid] then proceeds to search in the lower half using end = mid - 1.</w:t>
      </w:r>
    </w:p>
    <w:p w:rsidR="00C52B56" w:rsidRPr="00C52B56" w:rsidRDefault="00C52B56" w:rsidP="00C52B56">
      <w:pPr>
        <w:numPr>
          <w:ilvl w:val="0"/>
          <w:numId w:val="1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The same steps are repeated in the respective half until the element is found or beg &lt;= end.</w:t>
      </w:r>
    </w:p>
    <w:p w:rsidR="00C52B56" w:rsidRDefault="00C52B56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C52B56" w:rsidRDefault="00C52B56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C52B56" w:rsidRDefault="00C52B5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scription of algorithm's marks: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Data[]- Array of an element</w:t>
      </w:r>
      <w:r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 which came from database</w:t>
      </w: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lb- lower bound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ub - upper bound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beg -beginning position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end - end position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mid - middle position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item - element to be search,</w:t>
      </w:r>
    </w:p>
    <w:p w:rsidR="00C52B56" w:rsidRPr="00C52B56" w:rsidRDefault="00C52B56" w:rsidP="00C52B56">
      <w:pPr>
        <w:numPr>
          <w:ilvl w:val="0"/>
          <w:numId w:val="2"/>
        </w:numPr>
        <w:shd w:val="clear" w:color="auto" w:fill="FFFFFF"/>
        <w:spacing w:before="84" w:after="84" w:line="240" w:lineRule="auto"/>
        <w:ind w:left="0" w:firstLine="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C52B56">
        <w:rPr>
          <w:rFonts w:ascii="Times New Roman" w:eastAsia="Times New Roman" w:hAnsi="Times New Roman" w:cs="Times New Roman"/>
          <w:sz w:val="28"/>
          <w:szCs w:val="28"/>
          <w:lang w:eastAsia="ru-RU"/>
        </w:rPr>
        <w:t>loc - location</w:t>
      </w:r>
    </w:p>
    <w:p w:rsidR="00C52B56" w:rsidRDefault="00C52B56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9624F4" w:rsidRDefault="009624F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9624F4" w:rsidRDefault="009624F4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9624F4" w:rsidRDefault="009D49A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5940425" cy="4057799"/>
            <wp:effectExtent l="19050" t="0" r="3175" b="0"/>
            <wp:docPr id="2" name="Рисунок 1" descr="https://documents.lucid.app/documents/2dfd5014-bddb-4fbe-ac47-caa832ee9a97/pages/T5vjpw66ykcI?a=2767&amp;x=94&amp;y=35&amp;w=1452&amp;h=990&amp;store=1&amp;accept=image%2F*&amp;auth=LCA%204ecf55bb13cce1dd1088cd8cc712d7c4ab8d111f-ts%3D1615537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ocuments.lucid.app/documents/2dfd5014-bddb-4fbe-ac47-caa832ee9a97/pages/T5vjpw66ykcI?a=2767&amp;x=94&amp;y=35&amp;w=1452&amp;h=990&amp;store=1&amp;accept=image%2F*&amp;auth=LCA%204ecf55bb13cce1dd1088cd8cc712d7c4ab8d111f-ts%3D1615537031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0577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9A2" w:rsidRPr="009D49A2" w:rsidRDefault="00981F1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81F1C">
        <w:rPr>
          <w:rFonts w:ascii="Times New Roman" w:hAnsi="Times New Roman" w:cs="Times New Roman"/>
          <w:b/>
          <w:sz w:val="28"/>
          <w:szCs w:val="28"/>
          <w:lang w:val="en-US"/>
        </w:rPr>
        <w:t xml:space="preserve">Figure </w:t>
      </w:r>
      <w:r w:rsidR="009D49A2"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="009D49A2" w:rsidRPr="009D49A2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9D49A2" w:rsidRPr="00981F1C">
        <w:rPr>
          <w:rFonts w:ascii="Times New Roman" w:hAnsi="Times New Roman" w:cs="Times New Roman"/>
          <w:sz w:val="28"/>
          <w:szCs w:val="28"/>
          <w:lang w:val="en-US"/>
        </w:rPr>
        <w:t>lgorithm</w:t>
      </w:r>
      <w:r w:rsidR="009D49A2">
        <w:rPr>
          <w:rFonts w:ascii="Times New Roman" w:hAnsi="Times New Roman" w:cs="Times New Roman"/>
          <w:sz w:val="28"/>
          <w:szCs w:val="28"/>
          <w:lang w:val="en-US"/>
        </w:rPr>
        <w:t xml:space="preserve"> of creating LibUz</w:t>
      </w:r>
    </w:p>
    <w:p w:rsidR="009624F4" w:rsidRDefault="004E696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5381635"/>
            <wp:effectExtent l="19050" t="0" r="3175" b="0"/>
            <wp:docPr id="5" name="Рисунок 5" descr="https://documents.lucid.app/documents/2dfd5014-bddb-4fbe-ac47-caa832ee9a97/pages/PKKgExo1ExfO?a=2371&amp;x=-44&amp;y=42&amp;w=1408&amp;h=1276&amp;store=1&amp;accept=image%2F*&amp;auth=LCA%2048b51f83a2990331afd4a52c0d171023925bcc23-ts%3D16155318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documents.lucid.app/documents/2dfd5014-bddb-4fbe-ac47-caa832ee9a97/pages/PKKgExo1ExfO?a=2371&amp;x=-44&amp;y=42&amp;w=1408&amp;h=1276&amp;store=1&amp;accept=image%2F*&amp;auth=LCA%2048b51f83a2990331afd4a52c0d171023925bcc23-ts%3D161553189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381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0776" w:rsidRPr="009D49A2" w:rsidRDefault="00590776" w:rsidP="0059077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81F1C">
        <w:rPr>
          <w:rFonts w:ascii="Times New Roman" w:hAnsi="Times New Roman" w:cs="Times New Roman"/>
          <w:b/>
          <w:sz w:val="28"/>
          <w:szCs w:val="28"/>
          <w:lang w:val="en-US"/>
        </w:rPr>
        <w:t xml:space="preserve">Figure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 w:rsidRPr="009D49A2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981F1C">
        <w:rPr>
          <w:rFonts w:ascii="Times New Roman" w:hAnsi="Times New Roman" w:cs="Times New Roman"/>
          <w:sz w:val="28"/>
          <w:szCs w:val="28"/>
          <w:lang w:val="en-US"/>
        </w:rPr>
        <w:t>lgorithm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entering bibliographic records</w:t>
      </w:r>
    </w:p>
    <w:p w:rsidR="00590776" w:rsidRDefault="00590776">
      <w:pPr>
        <w:rPr>
          <w:rFonts w:ascii="Times New Roman" w:hAnsi="Times New Roman" w:cs="Times New Roman"/>
          <w:sz w:val="28"/>
          <w:szCs w:val="28"/>
          <w:lang w:val="en-US"/>
        </w:rPr>
      </w:pPr>
    </w:p>
    <w:p w:rsidR="004E6966" w:rsidRDefault="009D49A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5518848"/>
            <wp:effectExtent l="19050" t="0" r="3175" b="0"/>
            <wp:docPr id="4" name="Рисунок 4" descr="https://documents.lucid.app/documents/755e2732-32c2-4f04-8090-a1eb3a7f0901/pages/0_0?a=1660&amp;x=-22&amp;y=-76&amp;w=1804&amp;h=1676&amp;store=1&amp;accept=image%2F*&amp;auth=LCA%20e9417dcf10e25a6a1570741dd2adaee62e6708a8-ts%3D16155370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documents.lucid.app/documents/755e2732-32c2-4f04-8090-a1eb3a7f0901/pages/0_0?a=1660&amp;x=-22&amp;y=-76&amp;w=1804&amp;h=1676&amp;store=1&amp;accept=image%2F*&amp;auth=LCA%20e9417dcf10e25a6a1570741dd2adaee62e6708a8-ts%3D161553707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5188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0776" w:rsidRPr="009D49A2" w:rsidRDefault="00590776" w:rsidP="0059077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981F1C">
        <w:rPr>
          <w:rFonts w:ascii="Times New Roman" w:hAnsi="Times New Roman" w:cs="Times New Roman"/>
          <w:b/>
          <w:sz w:val="28"/>
          <w:szCs w:val="28"/>
          <w:lang w:val="en-US"/>
        </w:rPr>
        <w:t xml:space="preserve">Figure 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rganizational structure</w:t>
      </w:r>
    </w:p>
    <w:p w:rsidR="00590776" w:rsidRPr="00C52B56" w:rsidRDefault="00590776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590776" w:rsidRPr="00C52B56" w:rsidSect="0095197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1D1585"/>
    <w:multiLevelType w:val="multilevel"/>
    <w:tmpl w:val="C7B27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F8A0B8F"/>
    <w:multiLevelType w:val="multilevel"/>
    <w:tmpl w:val="5442C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tbS0NDcysLS0MDc0MzdT0lEKTi0uzszPAykwrgUA8DSiaCwAAAA="/>
  </w:docVars>
  <w:rsids>
    <w:rsidRoot w:val="00C52B56"/>
    <w:rsid w:val="00403A55"/>
    <w:rsid w:val="004E6966"/>
    <w:rsid w:val="00590776"/>
    <w:rsid w:val="00951973"/>
    <w:rsid w:val="009624F4"/>
    <w:rsid w:val="00981F1C"/>
    <w:rsid w:val="009D49A2"/>
    <w:rsid w:val="00B34CCF"/>
    <w:rsid w:val="00BE36F9"/>
    <w:rsid w:val="00C52B5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5197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52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C52B5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8466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</cp:revision>
  <dcterms:created xsi:type="dcterms:W3CDTF">2021-03-12T04:33:00Z</dcterms:created>
  <dcterms:modified xsi:type="dcterms:W3CDTF">2021-03-12T08:36:00Z</dcterms:modified>
</cp:coreProperties>
</file>